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12F34A" w14:textId="071104E2" w:rsidR="00E64D4A" w:rsidRDefault="0013777A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П</w:t>
      </w:r>
      <w:bookmarkStart w:id="0" w:name="_GoBack"/>
      <w:bookmarkEnd w:id="0"/>
      <w:r w:rsidR="00AD4259" w:rsidRPr="00AD4259">
        <w:rPr>
          <w:sz w:val="20"/>
          <w:szCs w:val="20"/>
        </w:rPr>
        <w:t xml:space="preserve">ід час виконання курсової роботи я отримав корисні практичні навички створення власного проекту, який можна буде використати в будь-який момент. Я навчився створювати власне програмне забезпечення, яке можна буде інсталювати на будь-який фізичний електронний пристрій чи </w:t>
      </w:r>
      <w:proofErr w:type="spellStart"/>
      <w:r w:rsidR="00AD4259" w:rsidRPr="00AD4259">
        <w:rPr>
          <w:sz w:val="20"/>
          <w:szCs w:val="20"/>
        </w:rPr>
        <w:t>девас</w:t>
      </w:r>
      <w:proofErr w:type="spellEnd"/>
      <w:r w:rsidR="00AD4259" w:rsidRPr="00AD4259">
        <w:rPr>
          <w:sz w:val="20"/>
          <w:szCs w:val="20"/>
        </w:rPr>
        <w:t xml:space="preserve">, що має </w:t>
      </w:r>
      <w:proofErr w:type="spellStart"/>
      <w:r w:rsidR="00AD4259" w:rsidRPr="00AD4259">
        <w:rPr>
          <w:sz w:val="20"/>
          <w:szCs w:val="20"/>
        </w:rPr>
        <w:t>Пайтон</w:t>
      </w:r>
      <w:proofErr w:type="spellEnd"/>
      <w:r w:rsidR="00AD4259" w:rsidRPr="00AD4259">
        <w:rPr>
          <w:sz w:val="20"/>
          <w:szCs w:val="20"/>
        </w:rPr>
        <w:t xml:space="preserve">-інтерпретатор. </w:t>
      </w:r>
    </w:p>
    <w:p w14:paraId="71B5CCF8" w14:textId="0383B4C7" w:rsidR="00AD4259" w:rsidRDefault="00AD4259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 xml:space="preserve">Більше за все мені сподобався практичний момент цієї курсової. Ще ніколи я не використовував АРІ без когось для розробки власної корисної програми. Також я навчився </w:t>
      </w:r>
      <w:r w:rsidR="00A64150">
        <w:rPr>
          <w:sz w:val="20"/>
          <w:szCs w:val="20"/>
        </w:rPr>
        <w:t xml:space="preserve">використовувати всі свої знання на практиці заради запобігання помилок у програмі. Також цікавою була обробка даних користувачів, бо вони можуть ввести що завгодно, а для коректності роботи програми потрібно лише 5 міст. </w:t>
      </w:r>
    </w:p>
    <w:p w14:paraId="6EBAD5FC" w14:textId="58F7395B" w:rsidR="00A64150" w:rsidRDefault="00A64150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 xml:space="preserve">Другою частиною моєї оброблюваної інформації були дані з «Укрзалізниці», які подавалися у вигляді словника різних назв. Ці </w:t>
      </w:r>
      <w:r w:rsidR="005F301A">
        <w:rPr>
          <w:sz w:val="20"/>
          <w:szCs w:val="20"/>
        </w:rPr>
        <w:t>завдання</w:t>
      </w:r>
      <w:r>
        <w:rPr>
          <w:sz w:val="20"/>
          <w:szCs w:val="20"/>
        </w:rPr>
        <w:t xml:space="preserve"> були досить цікаві і пізнавальні. </w:t>
      </w:r>
    </w:p>
    <w:p w14:paraId="7A1A11F5" w14:textId="3204582B" w:rsidR="00A64150" w:rsidRDefault="00A64150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Більше того</w:t>
      </w:r>
      <w:r w:rsidR="00D408E3">
        <w:rPr>
          <w:sz w:val="20"/>
          <w:szCs w:val="20"/>
        </w:rPr>
        <w:t xml:space="preserve">, я навчився розподіляти мій проект на зрозумілі для інших розробників частини, які будуть основою взаємодії для успішного виконання основної програми. </w:t>
      </w:r>
      <w:r w:rsidR="005F301A">
        <w:rPr>
          <w:sz w:val="20"/>
          <w:szCs w:val="20"/>
        </w:rPr>
        <w:t xml:space="preserve">Окремі класи для часу, 2 класи реалізованих абстрактних типів даних. </w:t>
      </w:r>
    </w:p>
    <w:p w14:paraId="6BB72AA8" w14:textId="7CCE2F6C" w:rsidR="005F301A" w:rsidRDefault="005F301A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 xml:space="preserve">Перший етап був для мене найважчим, бо описування щось без реалізації видалося мені нераціональним </w:t>
      </w:r>
      <w:proofErr w:type="spellStart"/>
      <w:r>
        <w:rPr>
          <w:sz w:val="20"/>
          <w:szCs w:val="20"/>
        </w:rPr>
        <w:t>сторі-теллінгом</w:t>
      </w:r>
      <w:proofErr w:type="spellEnd"/>
      <w:r>
        <w:rPr>
          <w:sz w:val="20"/>
          <w:szCs w:val="20"/>
        </w:rPr>
        <w:t>. Тому я двічі міняв його, і ще й після історії з заборон</w:t>
      </w:r>
      <w:r w:rsidR="0013777A">
        <w:rPr>
          <w:sz w:val="20"/>
          <w:szCs w:val="20"/>
        </w:rPr>
        <w:t>о</w:t>
      </w:r>
      <w:r>
        <w:rPr>
          <w:sz w:val="20"/>
          <w:szCs w:val="20"/>
        </w:rPr>
        <w:t xml:space="preserve">ю доступу до АРІ </w:t>
      </w:r>
      <w:r>
        <w:rPr>
          <w:sz w:val="20"/>
          <w:szCs w:val="20"/>
          <w:lang w:val="en-US"/>
        </w:rPr>
        <w:t xml:space="preserve">Google </w:t>
      </w:r>
      <w:r>
        <w:rPr>
          <w:sz w:val="20"/>
          <w:szCs w:val="20"/>
        </w:rPr>
        <w:t>його втретє.</w:t>
      </w:r>
    </w:p>
    <w:p w14:paraId="6FAB8F25" w14:textId="0CFE4E21" w:rsidR="005F301A" w:rsidRDefault="005F301A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 xml:space="preserve">Другий </w:t>
      </w:r>
      <w:r w:rsidR="0013777A">
        <w:rPr>
          <w:sz w:val="20"/>
          <w:szCs w:val="20"/>
        </w:rPr>
        <w:t xml:space="preserve">був досить легким, бо багато корисної інформації міститься у книжках і різних інтернет-ресурсах. </w:t>
      </w:r>
    </w:p>
    <w:p w14:paraId="13080043" w14:textId="12229B5A" w:rsidR="0013777A" w:rsidRDefault="0013777A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 xml:space="preserve">Третій етап був досить складним, але я розробив 2 абстрактних типи даних, через бажання диференціювати свій проект трохи більше. </w:t>
      </w:r>
    </w:p>
    <w:p w14:paraId="54AE7F8B" w14:textId="1CB8840C" w:rsidR="0013777A" w:rsidRDefault="0013777A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 xml:space="preserve">Четвертий етап – реалізація всього коду – найцікавіший і найдовший для мене. Цілий тиждень кожного дня я сидів над реалізацією, </w:t>
      </w:r>
      <w:proofErr w:type="spellStart"/>
      <w:r>
        <w:rPr>
          <w:sz w:val="20"/>
          <w:szCs w:val="20"/>
        </w:rPr>
        <w:t>зневаджував</w:t>
      </w:r>
      <w:proofErr w:type="spellEnd"/>
      <w:r>
        <w:rPr>
          <w:sz w:val="20"/>
          <w:szCs w:val="20"/>
        </w:rPr>
        <w:t xml:space="preserve"> помилки і писав документацію. Це була цікава і наполеглива праця, проте видалася мені трохи монотонною.</w:t>
      </w:r>
    </w:p>
    <w:p w14:paraId="6DAE80A5" w14:textId="577ADBCD" w:rsidR="0013777A" w:rsidRDefault="0013777A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>П’ятий етап – завершальний і зовсім незвичний, бо я ще ніколи не створював власної документації і власного дистрибутиву до моєї програми.</w:t>
      </w:r>
    </w:p>
    <w:p w14:paraId="1F4F298E" w14:textId="3E2A2FF4" w:rsidR="0013777A" w:rsidRPr="0013777A" w:rsidRDefault="0013777A" w:rsidP="0013777A">
      <w:pPr>
        <w:spacing w:line="480" w:lineRule="auto"/>
        <w:rPr>
          <w:sz w:val="20"/>
          <w:szCs w:val="20"/>
        </w:rPr>
      </w:pPr>
      <w:r>
        <w:rPr>
          <w:sz w:val="20"/>
          <w:szCs w:val="20"/>
        </w:rPr>
        <w:t xml:space="preserve">Отже, курсова робота допомогла мені здобути практичні навички розробки програмного забезпечення на мові програмування </w:t>
      </w:r>
      <w:r>
        <w:rPr>
          <w:sz w:val="20"/>
          <w:szCs w:val="20"/>
          <w:lang w:val="en-US"/>
        </w:rPr>
        <w:t>Python.</w:t>
      </w:r>
      <w:r>
        <w:rPr>
          <w:sz w:val="20"/>
          <w:szCs w:val="20"/>
        </w:rPr>
        <w:t xml:space="preserve"> </w:t>
      </w:r>
    </w:p>
    <w:sectPr w:rsidR="0013777A" w:rsidRPr="0013777A">
      <w:pgSz w:w="12240" w:h="15840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I0MzQyMDYwMTY0tjBQ0lEKTi0uzszPAykwrAUAikGW4SwAAAA="/>
  </w:docVars>
  <w:rsids>
    <w:rsidRoot w:val="000C4E64"/>
    <w:rsid w:val="000C4E64"/>
    <w:rsid w:val="0013777A"/>
    <w:rsid w:val="005F301A"/>
    <w:rsid w:val="00A64150"/>
    <w:rsid w:val="00AD4259"/>
    <w:rsid w:val="00D408E3"/>
    <w:rsid w:val="00E64D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0BDF2D"/>
  <w15:chartTrackingRefBased/>
  <w15:docId w15:val="{2194E6FB-5424-4624-9494-AC3E1B8C81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lang w:val="uk-U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305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roslav Halonko</dc:creator>
  <cp:keywords/>
  <dc:description/>
  <cp:lastModifiedBy>Yaroslav Halonko</cp:lastModifiedBy>
  <cp:revision>3</cp:revision>
  <dcterms:created xsi:type="dcterms:W3CDTF">2018-05-30T13:39:00Z</dcterms:created>
  <dcterms:modified xsi:type="dcterms:W3CDTF">2018-05-30T14:18:00Z</dcterms:modified>
</cp:coreProperties>
</file>